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0FF242" w14:textId="7C109CFB" w:rsidR="00646ECD" w:rsidRDefault="0093248C" w:rsidP="0093248C">
      <w:pPr>
        <w:jc w:val="center"/>
        <w:rPr>
          <w:sz w:val="96"/>
          <w:szCs w:val="96"/>
        </w:rPr>
      </w:pPr>
      <w:r>
        <w:rPr>
          <w:sz w:val="96"/>
          <w:szCs w:val="96"/>
        </w:rPr>
        <w:t>Work log</w:t>
      </w:r>
    </w:p>
    <w:p w14:paraId="2759FA8D" w14:textId="0A5683CF" w:rsidR="0093248C" w:rsidRDefault="0093248C" w:rsidP="0093248C">
      <w:pPr>
        <w:jc w:val="center"/>
      </w:pPr>
      <w:r>
        <w:t>Assignment 3 – COMP612</w:t>
      </w:r>
    </w:p>
    <w:p w14:paraId="2463360E" w14:textId="340B63E8" w:rsidR="0093248C" w:rsidRDefault="0093248C" w:rsidP="0093248C">
      <w:pPr>
        <w:jc w:val="center"/>
      </w:pPr>
      <w:r>
        <w:t>Duc Nguyen</w:t>
      </w:r>
    </w:p>
    <w:p w14:paraId="34048E9A" w14:textId="7F3B06F4" w:rsidR="0093248C" w:rsidRDefault="0093248C" w:rsidP="0093248C">
      <w:pPr>
        <w:jc w:val="center"/>
      </w:pPr>
      <w:r>
        <w:t>Student ID: 17974984</w:t>
      </w:r>
    </w:p>
    <w:p w14:paraId="1686B481" w14:textId="48C78810" w:rsidR="00557F96" w:rsidRDefault="00557F96">
      <w:r>
        <w:br w:type="page"/>
      </w:r>
    </w:p>
    <w:sdt>
      <w:sdtPr>
        <w:id w:val="-55515297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2"/>
          <w:lang w:val="en-NZ"/>
        </w:rPr>
      </w:sdtEndPr>
      <w:sdtContent>
        <w:p w14:paraId="50C385BB" w14:textId="7CA0EEFD" w:rsidR="00F17B5A" w:rsidRDefault="00F17B5A">
          <w:pPr>
            <w:pStyle w:val="TOCHeading"/>
          </w:pPr>
          <w:r>
            <w:t>Table of Contents</w:t>
          </w:r>
        </w:p>
        <w:p w14:paraId="19CD2219" w14:textId="0996AC49" w:rsidR="00F17B5A" w:rsidRDefault="00F17B5A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401242" w:history="1">
            <w:r w:rsidRPr="00884096">
              <w:rPr>
                <w:rStyle w:val="Hyperlink"/>
                <w:noProof/>
              </w:rPr>
              <w:t>18/6/202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1DB64" w14:textId="6C4AB514" w:rsidR="00F17B5A" w:rsidRDefault="00F17B5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401243" w:history="1">
            <w:r w:rsidRPr="00884096">
              <w:rPr>
                <w:rStyle w:val="Hyperlink"/>
                <w:noProof/>
              </w:rPr>
              <w:t>4:30p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A8203" w14:textId="11D24FDD" w:rsidR="00F17B5A" w:rsidRDefault="00F17B5A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3401244" w:history="1">
            <w:r w:rsidRPr="00884096">
              <w:rPr>
                <w:rStyle w:val="Hyperlink"/>
                <w:noProof/>
              </w:rPr>
              <w:t>7:30p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40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E4034" w14:textId="4C4E8DC0" w:rsidR="00F17B5A" w:rsidRDefault="00F17B5A">
          <w:r>
            <w:rPr>
              <w:b/>
              <w:bCs/>
              <w:noProof/>
            </w:rPr>
            <w:fldChar w:fldCharType="end"/>
          </w:r>
        </w:p>
      </w:sdtContent>
    </w:sdt>
    <w:p w14:paraId="69901D29" w14:textId="77777777" w:rsidR="00F17B5A" w:rsidRDefault="00F17B5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81F6347" w14:textId="0A0E81A4" w:rsidR="00F606D5" w:rsidRDefault="00557F96" w:rsidP="00F606D5">
      <w:pPr>
        <w:pStyle w:val="Heading1"/>
      </w:pPr>
      <w:bookmarkStart w:id="0" w:name="_Toc43401242"/>
      <w:r>
        <w:lastRenderedPageBreak/>
        <w:t>18/6/2020</w:t>
      </w:r>
      <w:bookmarkEnd w:id="0"/>
    </w:p>
    <w:p w14:paraId="231703EB" w14:textId="4CA8F081" w:rsidR="00557F96" w:rsidRDefault="00557F96" w:rsidP="00F606D5">
      <w:pPr>
        <w:pStyle w:val="Heading2"/>
      </w:pPr>
      <w:bookmarkStart w:id="1" w:name="_Toc43401243"/>
      <w:r>
        <w:t>4:30pm</w:t>
      </w:r>
      <w:bookmarkEnd w:id="1"/>
    </w:p>
    <w:p w14:paraId="2E2CCFC5" w14:textId="580CF044" w:rsidR="00557F96" w:rsidRDefault="00557F96" w:rsidP="00557F96">
      <w:pPr>
        <w:spacing w:line="276" w:lineRule="auto"/>
      </w:pPr>
      <w:r>
        <w:t>Created a new project for Assignment 3</w:t>
      </w:r>
      <w:r w:rsidR="00FB65F7">
        <w:t>, used files from Assignment 2 as a base</w:t>
      </w:r>
      <w:r w:rsidR="00674B0A">
        <w:t>.</w:t>
      </w:r>
    </w:p>
    <w:p w14:paraId="036A34DA" w14:textId="5552DFC4" w:rsidR="002709A6" w:rsidRDefault="002709A6" w:rsidP="00557F96">
      <w:pPr>
        <w:spacing w:line="276" w:lineRule="auto"/>
      </w:pPr>
      <w:r>
        <w:t>Because my assignment 2 failed to use hierarchical model, I read through the example code and make changes to my current helicopter model.</w:t>
      </w:r>
    </w:p>
    <w:p w14:paraId="675F4AA7" w14:textId="629AECAC" w:rsidR="0062063C" w:rsidRDefault="0062063C" w:rsidP="00557F96">
      <w:pPr>
        <w:spacing w:line="276" w:lineRule="auto"/>
      </w:pPr>
      <w:r>
        <w:t>I created TreeNode.java with functions similar to the one on blackboard. My current classes for helicopter parts extends this</w:t>
      </w:r>
      <w:r w:rsidR="00EC7E86">
        <w:t xml:space="preserve"> TreeNode</w:t>
      </w:r>
      <w:r>
        <w:t xml:space="preserve"> class</w:t>
      </w:r>
      <w:r w:rsidR="001F56C3">
        <w:t xml:space="preserve"> and I have</w:t>
      </w:r>
      <w:r w:rsidR="00B136A8">
        <w:t xml:space="preserve"> </w:t>
      </w:r>
      <w:r w:rsidR="001F56C3">
        <w:t>i</w:t>
      </w:r>
      <w:r w:rsidR="00B136A8">
        <w:t>mplemented the abtract methods in these helicopter parts classes</w:t>
      </w:r>
      <w:r w:rsidR="001F56C3">
        <w:t>. In the future</w:t>
      </w:r>
      <w:r w:rsidR="005037DE">
        <w:t xml:space="preserve">, I will create a HeliPart class so I can narrow down the number of </w:t>
      </w:r>
      <w:r w:rsidR="0050156F">
        <w:t>duplicated functions</w:t>
      </w:r>
      <w:r w:rsidR="00A26AC1">
        <w:t xml:space="preserve">, but now for testing purpose, I will keep the structure as </w:t>
      </w:r>
      <w:r w:rsidR="00B22817">
        <w:t xml:space="preserve">it </w:t>
      </w:r>
      <w:r w:rsidR="00A26AC1">
        <w:t>is.</w:t>
      </w:r>
    </w:p>
    <w:p w14:paraId="7DEC03EB" w14:textId="448120B8" w:rsidR="00B07C1D" w:rsidRDefault="00BE213D" w:rsidP="00557F96">
      <w:pPr>
        <w:spacing w:line="276" w:lineRule="auto"/>
      </w:pPr>
      <w:r>
        <w:t>In Helicopter.class, because I only draw body because I have linked it to other parts</w:t>
      </w:r>
      <w:r w:rsidR="00F32BB0">
        <w:t>.</w:t>
      </w:r>
    </w:p>
    <w:p w14:paraId="28D11753" w14:textId="1A5FCEFF" w:rsidR="004B4657" w:rsidRDefault="004B4657" w:rsidP="004B4657">
      <w:pPr>
        <w:pStyle w:val="Heading2"/>
      </w:pPr>
      <w:bookmarkStart w:id="2" w:name="_Toc43401244"/>
      <w:r>
        <w:t>7:30pm</w:t>
      </w:r>
      <w:bookmarkEnd w:id="2"/>
    </w:p>
    <w:p w14:paraId="6894C116" w14:textId="3BA81D95" w:rsidR="004B4657" w:rsidRDefault="00F17B5A" w:rsidP="004B4657">
      <w:r>
        <w:t>I am now struggling with translate</w:t>
      </w:r>
      <w:r w:rsidR="002F5056">
        <w:t xml:space="preserve"> other parts</w:t>
      </w:r>
      <w:r>
        <w:t xml:space="preserve"> base</w:t>
      </w:r>
      <w:r w:rsidR="007A3E95">
        <w:t>d</w:t>
      </w:r>
      <w:r>
        <w:t xml:space="preserve"> on body position</w:t>
      </w:r>
      <w:r w:rsidR="007E5DC3">
        <w:t xml:space="preserve">. Yes, I should have implemented Tree </w:t>
      </w:r>
      <w:r w:rsidR="00F8185A">
        <w:t xml:space="preserve">model </w:t>
      </w:r>
      <w:r w:rsidR="007E5DC3">
        <w:t>earlier.</w:t>
      </w:r>
    </w:p>
    <w:p w14:paraId="3B83A13D" w14:textId="15A78312" w:rsidR="00480569" w:rsidRDefault="00A64E45" w:rsidP="004B4657">
      <w:r>
        <w:t>I have to calculate positions again</w:t>
      </w:r>
      <w:r w:rsidR="00CF5537">
        <w:t>.</w:t>
      </w:r>
    </w:p>
    <w:p w14:paraId="565C093A" w14:textId="5389F92E" w:rsidR="004F40A4" w:rsidRDefault="004F40A4" w:rsidP="004F40A4">
      <w:pPr>
        <w:pStyle w:val="Heading2"/>
      </w:pPr>
      <w:r>
        <w:t>8:31pm</w:t>
      </w:r>
    </w:p>
    <w:p w14:paraId="6F294B26" w14:textId="0E2E1A0A" w:rsidR="004F40A4" w:rsidRDefault="004F40A4" w:rsidP="004F40A4">
      <w:r>
        <w:t>Finished converting to tree model</w:t>
      </w:r>
      <w:r w:rsidR="00D7458C">
        <w:t>.</w:t>
      </w:r>
    </w:p>
    <w:p w14:paraId="19A9AC3B" w14:textId="467160FE" w:rsidR="00B866A4" w:rsidRDefault="00B866A4" w:rsidP="004F40A4">
      <w:r>
        <w:t>For HeliBody, I have used variable instead of fixed number to match all components</w:t>
      </w:r>
    </w:p>
    <w:p w14:paraId="06A2BA15" w14:textId="766EA6CD" w:rsidR="00C651F4" w:rsidRDefault="00C651F4" w:rsidP="004F40A4">
      <w:r w:rsidRPr="00C651F4">
        <w:drawing>
          <wp:inline distT="0" distB="0" distL="0" distR="0" wp14:anchorId="128D506B" wp14:editId="5252E6A5">
            <wp:extent cx="4058216" cy="435353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4353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1F4C5" w14:textId="6CF4C8A0" w:rsidR="00C651F4" w:rsidRDefault="008C2549" w:rsidP="004F40A4">
      <w:r>
        <w:lastRenderedPageBreak/>
        <w:t>This is also used for transformation of other heli</w:t>
      </w:r>
      <w:r w:rsidR="00B464C8">
        <w:t>copter’s</w:t>
      </w:r>
      <w:r>
        <w:t xml:space="preserve"> parts</w:t>
      </w:r>
      <w:r w:rsidR="00A33F21">
        <w:t>.</w:t>
      </w:r>
    </w:p>
    <w:p w14:paraId="05C19DE9" w14:textId="65C27B7C" w:rsidR="004057D6" w:rsidRDefault="004057D6" w:rsidP="004F40A4">
      <w:r w:rsidRPr="004057D6">
        <w:drawing>
          <wp:inline distT="0" distB="0" distL="0" distR="0" wp14:anchorId="152CB7E6" wp14:editId="6F97BB9B">
            <wp:extent cx="3858163" cy="164805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82633" w14:textId="08311825" w:rsidR="0050156F" w:rsidRDefault="00BB4B2F" w:rsidP="004F40A4">
      <w:r>
        <w:t>I will start writing HeliPart.java to reduce the number of duplicate functions now.</w:t>
      </w:r>
      <w:r w:rsidR="00B51AE2">
        <w:t xml:space="preserve"> I will also create a Motor class for the blades on top and also on tail.</w:t>
      </w:r>
    </w:p>
    <w:p w14:paraId="5E780022" w14:textId="1F12DE60" w:rsidR="00235426" w:rsidRDefault="00C80EC4" w:rsidP="00C80EC4">
      <w:pPr>
        <w:pStyle w:val="Heading2"/>
      </w:pPr>
      <w:r>
        <w:t>10:46pm</w:t>
      </w:r>
    </w:p>
    <w:p w14:paraId="31E9C98A" w14:textId="46365C1F" w:rsidR="00C80EC4" w:rsidRPr="00C80EC4" w:rsidRDefault="00C80EC4" w:rsidP="00C80EC4">
      <w:r>
        <w:t>Finished HeliPart class</w:t>
      </w:r>
      <w:r w:rsidR="00CE253D">
        <w:t xml:space="preserve"> and </w:t>
      </w:r>
      <w:r>
        <w:t>Motor class.</w:t>
      </w:r>
      <w:r w:rsidR="0046074C">
        <w:t xml:space="preserve"> </w:t>
      </w:r>
      <w:r w:rsidR="00CB42C7">
        <w:t>Motor class</w:t>
      </w:r>
      <w:r w:rsidR="0046074C">
        <w:t xml:space="preserve"> was pretty </w:t>
      </w:r>
      <w:r w:rsidR="00C05D97">
        <w:t xml:space="preserve">easy </w:t>
      </w:r>
      <w:r w:rsidR="0046074C">
        <w:t>as I only have to copy the code over and update their position</w:t>
      </w:r>
      <w:r w:rsidR="00F208EC">
        <w:t xml:space="preserve"> to comply with HeliPart</w:t>
      </w:r>
    </w:p>
    <w:sectPr w:rsidR="00C80EC4" w:rsidRPr="00C80EC4" w:rsidSect="00C651F4">
      <w:pgSz w:w="11906" w:h="16838"/>
      <w:pgMar w:top="1440" w:right="1440" w:bottom="1135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tjAyMTA1MTa3tDBV0lEKTi0uzszPAykwrAUA6KUx0iwAAAA="/>
  </w:docVars>
  <w:rsids>
    <w:rsidRoot w:val="0093248C"/>
    <w:rsid w:val="001F56C3"/>
    <w:rsid w:val="00235426"/>
    <w:rsid w:val="002709A6"/>
    <w:rsid w:val="002F5056"/>
    <w:rsid w:val="004057D6"/>
    <w:rsid w:val="0046074C"/>
    <w:rsid w:val="00480569"/>
    <w:rsid w:val="004B4657"/>
    <w:rsid w:val="004F40A4"/>
    <w:rsid w:val="0050156F"/>
    <w:rsid w:val="005037DE"/>
    <w:rsid w:val="00557F96"/>
    <w:rsid w:val="0062063C"/>
    <w:rsid w:val="00673D24"/>
    <w:rsid w:val="00674B0A"/>
    <w:rsid w:val="007A3E95"/>
    <w:rsid w:val="007C64C1"/>
    <w:rsid w:val="007E5DC3"/>
    <w:rsid w:val="008C2549"/>
    <w:rsid w:val="0093248C"/>
    <w:rsid w:val="00A26AC1"/>
    <w:rsid w:val="00A33F21"/>
    <w:rsid w:val="00A543D0"/>
    <w:rsid w:val="00A64E45"/>
    <w:rsid w:val="00AA6B12"/>
    <w:rsid w:val="00B07C1D"/>
    <w:rsid w:val="00B136A8"/>
    <w:rsid w:val="00B13BFA"/>
    <w:rsid w:val="00B22817"/>
    <w:rsid w:val="00B464C8"/>
    <w:rsid w:val="00B51AE2"/>
    <w:rsid w:val="00B866A4"/>
    <w:rsid w:val="00BB4B2F"/>
    <w:rsid w:val="00BE213D"/>
    <w:rsid w:val="00C05D97"/>
    <w:rsid w:val="00C651F4"/>
    <w:rsid w:val="00C80EC4"/>
    <w:rsid w:val="00CB42C7"/>
    <w:rsid w:val="00CE253D"/>
    <w:rsid w:val="00CF5537"/>
    <w:rsid w:val="00D7458C"/>
    <w:rsid w:val="00DB21D1"/>
    <w:rsid w:val="00EC7E86"/>
    <w:rsid w:val="00F17B5A"/>
    <w:rsid w:val="00F208EC"/>
    <w:rsid w:val="00F32BB0"/>
    <w:rsid w:val="00F33882"/>
    <w:rsid w:val="00F606D5"/>
    <w:rsid w:val="00F8185A"/>
    <w:rsid w:val="00FB16A4"/>
    <w:rsid w:val="00FB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54C03"/>
  <w15:chartTrackingRefBased/>
  <w15:docId w15:val="{3518DED8-990A-4BFE-9BE0-493B21825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3D0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06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06D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6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606D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F17B5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17B5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17B5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17B5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9D2DFF-B5AB-460B-B445-126748356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4</Pages>
  <Words>257</Words>
  <Characters>146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</dc:creator>
  <cp:keywords/>
  <dc:description/>
  <cp:lastModifiedBy>Tom</cp:lastModifiedBy>
  <cp:revision>47</cp:revision>
  <dcterms:created xsi:type="dcterms:W3CDTF">2020-06-18T07:17:00Z</dcterms:created>
  <dcterms:modified xsi:type="dcterms:W3CDTF">2020-06-18T10:49:00Z</dcterms:modified>
</cp:coreProperties>
</file>